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217C196F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  <w:r w:rsidR="00A57669">
        <w:rPr>
          <w:rFonts w:ascii="Times New Roman" w:hAnsi="Times New Roman" w:cs="Times New Roman"/>
          <w:sz w:val="24"/>
          <w:szCs w:val="24"/>
        </w:rPr>
        <w:t>- 1217167783</w:t>
      </w:r>
    </w:p>
    <w:p w14:paraId="5A3C93D7" w14:textId="0492991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uk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ujumdar</w:t>
      </w:r>
      <w:r w:rsidR="00A57669">
        <w:rPr>
          <w:rFonts w:ascii="Times New Roman" w:hAnsi="Times New Roman" w:cs="Times New Roman"/>
          <w:sz w:val="24"/>
          <w:szCs w:val="24"/>
        </w:rPr>
        <w:t>- 1218207055</w:t>
      </w:r>
    </w:p>
    <w:p w14:paraId="26B1CD40" w14:textId="65B743A0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  <w:r w:rsidR="00A57669">
        <w:rPr>
          <w:rFonts w:ascii="Times New Roman" w:hAnsi="Times New Roman" w:cs="Times New Roman"/>
          <w:sz w:val="24"/>
          <w:szCs w:val="24"/>
        </w:rPr>
        <w:t>- 1217626917</w:t>
      </w:r>
    </w:p>
    <w:p w14:paraId="427C6000" w14:textId="55F8046A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  <w:r w:rsidR="00A57669">
        <w:rPr>
          <w:rFonts w:ascii="Times New Roman" w:hAnsi="Times New Roman" w:cs="Times New Roman"/>
          <w:sz w:val="24"/>
          <w:szCs w:val="24"/>
        </w:rPr>
        <w:t xml:space="preserve">- </w:t>
      </w:r>
    </w:p>
    <w:p w14:paraId="1365940A" w14:textId="46A0D25B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nmay </w:t>
      </w:r>
      <w:proofErr w:type="spellStart"/>
      <w:r>
        <w:rPr>
          <w:rFonts w:ascii="Times New Roman" w:hAnsi="Times New Roman" w:cs="Times New Roman"/>
          <w:sz w:val="24"/>
          <w:szCs w:val="24"/>
        </w:rPr>
        <w:t>Dhanote</w:t>
      </w:r>
      <w:proofErr w:type="spellEnd"/>
      <w:r w:rsidR="00A57669">
        <w:rPr>
          <w:rFonts w:ascii="Times New Roman" w:hAnsi="Times New Roman" w:cs="Times New Roman"/>
          <w:sz w:val="24"/>
          <w:szCs w:val="24"/>
        </w:rPr>
        <w:t>- 1217423922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EF4C2F0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21A516C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</w:t>
      </w:r>
      <w:proofErr w:type="spellStart"/>
      <w:r w:rsidR="007E221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E221A">
        <w:rPr>
          <w:rFonts w:ascii="Times New Roman" w:hAnsi="Times New Roman" w:cs="Times New Roman"/>
          <w:sz w:val="24"/>
          <w:szCs w:val="24"/>
        </w:rPr>
        <w:t>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6C7469CD" w:rsidR="00C377C7" w:rsidRPr="002A7C3B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0CF3C" w14:textId="77777777" w:rsidR="00CD6902" w:rsidRDefault="00CD6902" w:rsidP="00B31FE1">
      <w:pPr>
        <w:spacing w:after="0" w:line="240" w:lineRule="auto"/>
      </w:pPr>
      <w:r>
        <w:separator/>
      </w:r>
    </w:p>
  </w:endnote>
  <w:endnote w:type="continuationSeparator" w:id="0">
    <w:p w14:paraId="551D7F68" w14:textId="77777777" w:rsidR="00CD6902" w:rsidRDefault="00CD6902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11EA2" w14:textId="77777777" w:rsidR="00CD6902" w:rsidRDefault="00CD6902" w:rsidP="00B31FE1">
      <w:pPr>
        <w:spacing w:after="0" w:line="240" w:lineRule="auto"/>
      </w:pPr>
      <w:r>
        <w:separator/>
      </w:r>
    </w:p>
  </w:footnote>
  <w:footnote w:type="continuationSeparator" w:id="0">
    <w:p w14:paraId="32406B13" w14:textId="77777777" w:rsidR="00CD6902" w:rsidRDefault="00CD6902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166B48"/>
    <w:rsid w:val="00182A23"/>
    <w:rsid w:val="001A0B87"/>
    <w:rsid w:val="001A0DFE"/>
    <w:rsid w:val="001A2F8D"/>
    <w:rsid w:val="001F2D42"/>
    <w:rsid w:val="00234AC3"/>
    <w:rsid w:val="00241A44"/>
    <w:rsid w:val="0026265C"/>
    <w:rsid w:val="002951F5"/>
    <w:rsid w:val="00296B1D"/>
    <w:rsid w:val="002A7C3B"/>
    <w:rsid w:val="002D4B58"/>
    <w:rsid w:val="00341363"/>
    <w:rsid w:val="00393DEB"/>
    <w:rsid w:val="004469F7"/>
    <w:rsid w:val="00517470"/>
    <w:rsid w:val="0052023A"/>
    <w:rsid w:val="005A1514"/>
    <w:rsid w:val="00602A4C"/>
    <w:rsid w:val="006205D0"/>
    <w:rsid w:val="0065220F"/>
    <w:rsid w:val="00747347"/>
    <w:rsid w:val="007E221A"/>
    <w:rsid w:val="007F4A1B"/>
    <w:rsid w:val="00866931"/>
    <w:rsid w:val="00993446"/>
    <w:rsid w:val="00A57669"/>
    <w:rsid w:val="00AD516E"/>
    <w:rsid w:val="00B10D76"/>
    <w:rsid w:val="00B26D30"/>
    <w:rsid w:val="00B31FE1"/>
    <w:rsid w:val="00BB608A"/>
    <w:rsid w:val="00C377C7"/>
    <w:rsid w:val="00C72E6C"/>
    <w:rsid w:val="00C9046B"/>
    <w:rsid w:val="00C955A2"/>
    <w:rsid w:val="00CD6902"/>
    <w:rsid w:val="00D51E26"/>
    <w:rsid w:val="00D91A87"/>
    <w:rsid w:val="00D9753A"/>
    <w:rsid w:val="00F553E5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5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Malay Nagda</cp:lastModifiedBy>
  <cp:revision>28</cp:revision>
  <dcterms:created xsi:type="dcterms:W3CDTF">2019-12-01T19:57:00Z</dcterms:created>
  <dcterms:modified xsi:type="dcterms:W3CDTF">2019-12-04T01:17:00Z</dcterms:modified>
</cp:coreProperties>
</file>